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489c7e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0f6f8efb-a80e-453d-881d-edd77669e08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3:10:15Z</dcterms:created>
  <dcterms:modified xsi:type="dcterms:W3CDTF">2023-06-20T03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